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4979" w:type="pct"/>
        <w:tblInd w:w="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078"/>
        <w:gridCol w:w="15768"/>
      </w:tblGrid>
      <w:tr w:rsidR="00602F7D" w:rsidRPr="00707063" w14:paraId="1643A4CA" w14:textId="77777777" w:rsidTr="00707063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707063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707063" w14:paraId="127EAD7E" w14:textId="77777777" w:rsidTr="00707063">
        <w:trPr>
          <w:trHeight w:val="413"/>
        </w:trPr>
        <w:tc>
          <w:tcPr>
            <w:tcW w:w="1218" w:type="pct"/>
          </w:tcPr>
          <w:p w14:paraId="3C159AA5" w14:textId="77777777" w:rsidR="0000007A" w:rsidRPr="00707063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0706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707063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8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D89FAD2" w:rsidR="0000007A" w:rsidRPr="00707063" w:rsidRDefault="00441078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707063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707063" w14:paraId="73C90375" w14:textId="77777777" w:rsidTr="00707063">
        <w:trPr>
          <w:trHeight w:val="290"/>
        </w:trPr>
        <w:tc>
          <w:tcPr>
            <w:tcW w:w="1218" w:type="pct"/>
          </w:tcPr>
          <w:p w14:paraId="20D28135" w14:textId="77777777" w:rsidR="0000007A" w:rsidRPr="0070706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07063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8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B5EDD5A" w:rsidR="0000007A" w:rsidRPr="00707063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7070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7070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7070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37412B" w:rsidRPr="007070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383</w:t>
            </w:r>
          </w:p>
        </w:tc>
      </w:tr>
      <w:tr w:rsidR="0000007A" w:rsidRPr="00707063" w14:paraId="05B60576" w14:textId="77777777" w:rsidTr="00707063">
        <w:trPr>
          <w:trHeight w:val="331"/>
        </w:trPr>
        <w:tc>
          <w:tcPr>
            <w:tcW w:w="1218" w:type="pct"/>
          </w:tcPr>
          <w:p w14:paraId="0196A627" w14:textId="77777777" w:rsidR="0000007A" w:rsidRPr="0070706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0706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8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5D02D37" w:rsidR="0000007A" w:rsidRPr="00707063" w:rsidRDefault="0044107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707063">
              <w:rPr>
                <w:rFonts w:ascii="Arial" w:hAnsi="Arial" w:cs="Arial"/>
                <w:b/>
                <w:sz w:val="20"/>
                <w:szCs w:val="20"/>
                <w:lang w:val="en-GB"/>
              </w:rPr>
              <w:t>The Impact of Chatbots and Virtual Assistants in Medical Education and Clinical Decision-Making</w:t>
            </w:r>
          </w:p>
        </w:tc>
      </w:tr>
      <w:tr w:rsidR="00CF0BBB" w:rsidRPr="00707063" w14:paraId="6D508B1C" w14:textId="77777777" w:rsidTr="00707063">
        <w:trPr>
          <w:trHeight w:val="332"/>
        </w:trPr>
        <w:tc>
          <w:tcPr>
            <w:tcW w:w="1218" w:type="pct"/>
          </w:tcPr>
          <w:p w14:paraId="32FC28F7" w14:textId="77777777" w:rsidR="00CF0BBB" w:rsidRPr="00707063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07063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8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7C7B6FB" w:rsidR="00CF0BBB" w:rsidRPr="00707063" w:rsidRDefault="0037412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07063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707063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707063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707063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70706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07063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707063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70706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07063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70706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70706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07063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707063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7063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707063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70706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07063">
              <w:rPr>
                <w:rFonts w:ascii="Arial" w:hAnsi="Arial" w:cs="Arial"/>
                <w:lang w:val="en-GB"/>
              </w:rPr>
              <w:t>Author’s Feedback</w:t>
            </w:r>
            <w:r w:rsidRPr="00707063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07063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707063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70706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070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707063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67BC9F55" w:rsidR="00F1171E" w:rsidRPr="00707063" w:rsidRDefault="00D730FF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070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 current scenario of medical educ</w:t>
            </w:r>
            <w:r w:rsidR="00A86F38" w:rsidRPr="007070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tion, machine is assisting man</w:t>
            </w:r>
            <w:r w:rsidRPr="007070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 It will help in quick decision making from hundreds of pages and information, to select best option. One should not blindly depend on it and cause more harm than benefit</w:t>
            </w:r>
          </w:p>
        </w:tc>
        <w:tc>
          <w:tcPr>
            <w:tcW w:w="1523" w:type="pct"/>
          </w:tcPr>
          <w:p w14:paraId="462A339C" w14:textId="77777777" w:rsidR="00F1171E" w:rsidRPr="0070706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07063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70706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070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70706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070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707063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5689BBD8" w:rsidR="00F1171E" w:rsidRPr="00707063" w:rsidRDefault="00A86F38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070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70706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07063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707063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707063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707063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5AA669BA" w:rsidR="00F1171E" w:rsidRPr="00707063" w:rsidRDefault="00A86F38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070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70706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07063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707063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070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65D5996F" w:rsidR="00F1171E" w:rsidRPr="00707063" w:rsidRDefault="00A86F3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070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70706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07063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70706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070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70706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07063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23488504" w:rsidR="00F1171E" w:rsidRPr="00707063" w:rsidRDefault="00A86F3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070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70706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07063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70706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707063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707063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70706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66A44920" w:rsidR="00F1171E" w:rsidRPr="00707063" w:rsidRDefault="00A86F38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07063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6CBA4B2A" w14:textId="77777777" w:rsidR="00F1171E" w:rsidRPr="0070706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70706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70706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70706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70706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07063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70706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707063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707063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707063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70706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70706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70706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70706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70706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70706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70706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70706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70706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E4C7883" w14:textId="77777777" w:rsidR="00707063" w:rsidRPr="00707063" w:rsidRDefault="00707063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707063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70706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707063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707063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70706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707063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70706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70706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07063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70706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07063">
              <w:rPr>
                <w:rFonts w:ascii="Arial" w:hAnsi="Arial" w:cs="Arial"/>
                <w:lang w:val="en-GB"/>
              </w:rPr>
              <w:t>Author’s comment</w:t>
            </w:r>
            <w:r w:rsidRPr="00707063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07063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707063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70706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0706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70706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70706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70706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70706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70706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70706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58A4D155" w:rsidR="00F1171E" w:rsidRPr="0070706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70706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70706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70706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70706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7BFDA15C" w14:textId="77777777" w:rsidR="00707063" w:rsidRPr="00BD59ED" w:rsidRDefault="00707063" w:rsidP="00707063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BD59ED">
        <w:rPr>
          <w:rFonts w:ascii="Arial" w:hAnsi="Arial" w:cs="Arial"/>
          <w:b/>
          <w:u w:val="single"/>
        </w:rPr>
        <w:t>Reviewer details:</w:t>
      </w:r>
    </w:p>
    <w:p w14:paraId="4C2442F1" w14:textId="77777777" w:rsidR="00707063" w:rsidRPr="00BD59ED" w:rsidRDefault="00707063" w:rsidP="00707063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BD59ED">
        <w:rPr>
          <w:rFonts w:ascii="Arial" w:hAnsi="Arial" w:cs="Arial"/>
          <w:b/>
          <w:color w:val="000000"/>
        </w:rPr>
        <w:t>N.</w:t>
      </w:r>
      <w:proofErr w:type="gramStart"/>
      <w:r w:rsidRPr="00BD59ED">
        <w:rPr>
          <w:rFonts w:ascii="Arial" w:hAnsi="Arial" w:cs="Arial"/>
          <w:b/>
          <w:color w:val="000000"/>
        </w:rPr>
        <w:t>K.Gupta</w:t>
      </w:r>
      <w:proofErr w:type="spellEnd"/>
      <w:proofErr w:type="gramEnd"/>
      <w:r w:rsidRPr="00BD59ED">
        <w:rPr>
          <w:rFonts w:ascii="Arial" w:hAnsi="Arial" w:cs="Arial"/>
          <w:b/>
          <w:color w:val="000000"/>
        </w:rPr>
        <w:t>, India</w:t>
      </w:r>
    </w:p>
    <w:p w14:paraId="1C083494" w14:textId="77777777" w:rsidR="00707063" w:rsidRPr="00707063" w:rsidRDefault="00707063">
      <w:pPr>
        <w:rPr>
          <w:rFonts w:ascii="Arial" w:hAnsi="Arial" w:cs="Arial"/>
          <w:b/>
          <w:sz w:val="20"/>
          <w:szCs w:val="20"/>
          <w:lang w:val="en-GB"/>
        </w:rPr>
      </w:pPr>
    </w:p>
    <w:sectPr w:rsidR="00707063" w:rsidRPr="00707063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E8ACDF" w14:textId="77777777" w:rsidR="00812AAF" w:rsidRPr="0000007A" w:rsidRDefault="00812AAF" w:rsidP="0099583E">
      <w:r>
        <w:separator/>
      </w:r>
    </w:p>
  </w:endnote>
  <w:endnote w:type="continuationSeparator" w:id="0">
    <w:p w14:paraId="4662BE7A" w14:textId="77777777" w:rsidR="00812AAF" w:rsidRPr="0000007A" w:rsidRDefault="00812AAF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8AAB06" w14:textId="77777777" w:rsidR="00812AAF" w:rsidRPr="0000007A" w:rsidRDefault="00812AAF" w:rsidP="0099583E">
      <w:r>
        <w:separator/>
      </w:r>
    </w:p>
  </w:footnote>
  <w:footnote w:type="continuationSeparator" w:id="0">
    <w:p w14:paraId="5391B5A7" w14:textId="77777777" w:rsidR="00812AAF" w:rsidRPr="0000007A" w:rsidRDefault="00812AAF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16018186">
    <w:abstractNumId w:val="3"/>
  </w:num>
  <w:num w:numId="2" w16cid:durableId="87627314">
    <w:abstractNumId w:val="6"/>
  </w:num>
  <w:num w:numId="3" w16cid:durableId="357318516">
    <w:abstractNumId w:val="5"/>
  </w:num>
  <w:num w:numId="4" w16cid:durableId="97145703">
    <w:abstractNumId w:val="7"/>
  </w:num>
  <w:num w:numId="5" w16cid:durableId="1351957838">
    <w:abstractNumId w:val="4"/>
  </w:num>
  <w:num w:numId="6" w16cid:durableId="365954133">
    <w:abstractNumId w:val="0"/>
  </w:num>
  <w:num w:numId="7" w16cid:durableId="1298411650">
    <w:abstractNumId w:val="1"/>
  </w:num>
  <w:num w:numId="8" w16cid:durableId="653144953">
    <w:abstractNumId w:val="9"/>
  </w:num>
  <w:num w:numId="9" w16cid:durableId="448476312">
    <w:abstractNumId w:val="8"/>
  </w:num>
  <w:num w:numId="10" w16cid:durableId="35874735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4F27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501F"/>
    <w:rsid w:val="0032649C"/>
    <w:rsid w:val="00326D7D"/>
    <w:rsid w:val="0033018A"/>
    <w:rsid w:val="0033692F"/>
    <w:rsid w:val="00341933"/>
    <w:rsid w:val="00353718"/>
    <w:rsid w:val="0037412B"/>
    <w:rsid w:val="00374F93"/>
    <w:rsid w:val="00377F1D"/>
    <w:rsid w:val="003941C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1078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0AA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063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3008"/>
    <w:rsid w:val="007B54A4"/>
    <w:rsid w:val="007B5EED"/>
    <w:rsid w:val="007C121C"/>
    <w:rsid w:val="007C6CDF"/>
    <w:rsid w:val="007D0246"/>
    <w:rsid w:val="007F5873"/>
    <w:rsid w:val="008126B7"/>
    <w:rsid w:val="00812AAF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D39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842BA"/>
    <w:rsid w:val="00A86F38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5E29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6AE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30FF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5FC2"/>
    <w:rsid w:val="00DC6FED"/>
    <w:rsid w:val="00DD0C4A"/>
    <w:rsid w:val="00DD274C"/>
    <w:rsid w:val="00DE7D30"/>
    <w:rsid w:val="00DF04E3"/>
    <w:rsid w:val="00E03C32"/>
    <w:rsid w:val="00E23356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146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86F3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86F38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customStyle="1" w:styleId="Affiliation">
    <w:name w:val="Affiliation"/>
    <w:basedOn w:val="Normal"/>
    <w:rsid w:val="00707063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0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2</Pages>
  <Words>305</Words>
  <Characters>173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40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3</cp:revision>
  <dcterms:created xsi:type="dcterms:W3CDTF">2023-08-30T09:21:00Z</dcterms:created>
  <dcterms:modified xsi:type="dcterms:W3CDTF">2025-04-24T0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